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11150C" w14:textId="77777777" w:rsidR="00070633" w:rsidRDefault="00000000">
      <w:pPr>
        <w:pStyle w:val="Heading1"/>
      </w:pPr>
      <w:bookmarkStart w:id="0" w:name="to-do-list-web-application"/>
      <w:r>
        <w:t>📝 To-Do List Web Application</w:t>
      </w:r>
    </w:p>
    <w:p w14:paraId="0661196C" w14:textId="77777777" w:rsidR="00070633" w:rsidRDefault="00000000">
      <w:pPr>
        <w:pStyle w:val="FirstParagraph"/>
      </w:pPr>
      <w:r>
        <w:t xml:space="preserve">A </w:t>
      </w:r>
      <w:r>
        <w:rPr>
          <w:b/>
          <w:bCs/>
        </w:rPr>
        <w:t>clean, functional To-Do List Web App</w:t>
      </w:r>
      <w:r>
        <w:t xml:space="preserve"> built using </w:t>
      </w:r>
      <w:r>
        <w:rPr>
          <w:b/>
          <w:bCs/>
        </w:rPr>
        <w:t>HTML, CSS, and Vanilla JavaScript</w:t>
      </w:r>
      <w:r>
        <w:t xml:space="preserve"> that allows users to </w:t>
      </w:r>
      <w:r>
        <w:rPr>
          <w:b/>
          <w:bCs/>
        </w:rPr>
        <w:t>add, complete, and delete tasks seamlessly</w:t>
      </w:r>
      <w:r>
        <w:t xml:space="preserve">, with </w:t>
      </w:r>
      <w:r>
        <w:rPr>
          <w:b/>
          <w:bCs/>
        </w:rPr>
        <w:t>localStorage</w:t>
      </w:r>
      <w:r>
        <w:t xml:space="preserve"> ensuring your tasks remain even after refreshing or closing the browser.</w:t>
      </w:r>
    </w:p>
    <w:p w14:paraId="5618F037" w14:textId="77777777" w:rsidR="00070633" w:rsidRDefault="00000000">
      <w:r>
        <w:pict w14:anchorId="77097D5A">
          <v:rect id="_x0000_i1025" style="width:0;height:1.5pt" o:hralign="center" o:hrstd="t" o:hr="t"/>
        </w:pict>
      </w:r>
    </w:p>
    <w:p w14:paraId="15C45FB9" w14:textId="77777777" w:rsidR="00070633" w:rsidRDefault="00000000">
      <w:pPr>
        <w:pStyle w:val="Heading2"/>
      </w:pPr>
      <w:bookmarkStart w:id="1" w:name="features"/>
      <w:r>
        <w:t>🚀 Features</w:t>
      </w:r>
    </w:p>
    <w:p w14:paraId="29990BB5" w14:textId="77777777" w:rsidR="00070633" w:rsidRDefault="00000000">
      <w:pPr>
        <w:pStyle w:val="Compact"/>
        <w:numPr>
          <w:ilvl w:val="0"/>
          <w:numId w:val="2"/>
        </w:numPr>
      </w:pPr>
      <w:r>
        <w:t>Add new tasks easily</w:t>
      </w:r>
    </w:p>
    <w:p w14:paraId="6F62EDE0" w14:textId="77777777" w:rsidR="00070633" w:rsidRDefault="00000000">
      <w:pPr>
        <w:pStyle w:val="Compact"/>
        <w:numPr>
          <w:ilvl w:val="0"/>
          <w:numId w:val="2"/>
        </w:numPr>
      </w:pPr>
      <w:r>
        <w:t>Mark tasks as completed with a strikethrough</w:t>
      </w:r>
    </w:p>
    <w:p w14:paraId="414CA362" w14:textId="77777777" w:rsidR="00070633" w:rsidRDefault="00000000">
      <w:pPr>
        <w:pStyle w:val="Compact"/>
        <w:numPr>
          <w:ilvl w:val="0"/>
          <w:numId w:val="2"/>
        </w:numPr>
      </w:pPr>
      <w:r>
        <w:t>Delete tasks when no longer needed</w:t>
      </w:r>
    </w:p>
    <w:p w14:paraId="3424CDEE" w14:textId="77777777" w:rsidR="00070633" w:rsidRDefault="00000000">
      <w:pPr>
        <w:pStyle w:val="Compact"/>
        <w:numPr>
          <w:ilvl w:val="0"/>
          <w:numId w:val="2"/>
        </w:numPr>
      </w:pPr>
      <w:r>
        <w:t>Automatically saves tasks in localStorage</w:t>
      </w:r>
    </w:p>
    <w:p w14:paraId="02FCE973" w14:textId="77777777" w:rsidR="00070633" w:rsidRDefault="00000000">
      <w:pPr>
        <w:pStyle w:val="Compact"/>
        <w:numPr>
          <w:ilvl w:val="0"/>
          <w:numId w:val="2"/>
        </w:numPr>
      </w:pPr>
      <w:r>
        <w:t>Simple, clean, and responsive design</w:t>
      </w:r>
    </w:p>
    <w:p w14:paraId="3B9486EB" w14:textId="77777777" w:rsidR="00070633" w:rsidRDefault="00000000">
      <w:r>
        <w:pict w14:anchorId="421AD5A3">
          <v:rect id="_x0000_i1026" style="width:0;height:1.5pt" o:hralign="center" o:hrstd="t" o:hr="t"/>
        </w:pict>
      </w:r>
    </w:p>
    <w:p w14:paraId="4C08AA4F" w14:textId="77777777" w:rsidR="00070633" w:rsidRDefault="00000000">
      <w:pPr>
        <w:pStyle w:val="Heading2"/>
      </w:pPr>
      <w:bookmarkStart w:id="2" w:name="tech-stack"/>
      <w:bookmarkEnd w:id="1"/>
      <w:r>
        <w:t>🛠️ Tech Stack</w:t>
      </w:r>
    </w:p>
    <w:p w14:paraId="037A6761" w14:textId="77777777" w:rsidR="00070633" w:rsidRDefault="00000000">
      <w:pPr>
        <w:pStyle w:val="Compact"/>
        <w:numPr>
          <w:ilvl w:val="0"/>
          <w:numId w:val="3"/>
        </w:numPr>
      </w:pPr>
      <w:r>
        <w:t>HTML5</w:t>
      </w:r>
    </w:p>
    <w:p w14:paraId="09DC9D14" w14:textId="77777777" w:rsidR="00070633" w:rsidRDefault="00000000">
      <w:pPr>
        <w:pStyle w:val="Compact"/>
        <w:numPr>
          <w:ilvl w:val="0"/>
          <w:numId w:val="3"/>
        </w:numPr>
      </w:pPr>
      <w:r>
        <w:t>CSS3</w:t>
      </w:r>
    </w:p>
    <w:p w14:paraId="6F82BB84" w14:textId="77777777" w:rsidR="00070633" w:rsidRDefault="00000000">
      <w:pPr>
        <w:pStyle w:val="Compact"/>
        <w:numPr>
          <w:ilvl w:val="0"/>
          <w:numId w:val="3"/>
        </w:numPr>
      </w:pPr>
      <w:r>
        <w:t>JavaScript (Vanilla)</w:t>
      </w:r>
    </w:p>
    <w:p w14:paraId="05609A16" w14:textId="77777777" w:rsidR="00070633" w:rsidRDefault="00000000">
      <w:r>
        <w:pict w14:anchorId="1A82B671">
          <v:rect id="_x0000_i1027" style="width:0;height:1.5pt" o:hralign="center" o:hrstd="t" o:hr="t"/>
        </w:pict>
      </w:r>
    </w:p>
    <w:p w14:paraId="6603FD74" w14:textId="77777777" w:rsidR="00070633" w:rsidRDefault="00000000">
      <w:pPr>
        <w:pStyle w:val="Heading2"/>
      </w:pPr>
      <w:bookmarkStart w:id="3" w:name="installation"/>
      <w:bookmarkEnd w:id="2"/>
      <w:r>
        <w:t>📥 Installation</w:t>
      </w:r>
    </w:p>
    <w:p w14:paraId="421F4593" w14:textId="77777777" w:rsidR="00070633" w:rsidRDefault="00000000">
      <w:pPr>
        <w:pStyle w:val="Compact"/>
        <w:numPr>
          <w:ilvl w:val="0"/>
          <w:numId w:val="4"/>
        </w:numPr>
      </w:pPr>
      <w:r>
        <w:t>Clone the repository:</w:t>
      </w:r>
    </w:p>
    <w:p w14:paraId="44BCEA99" w14:textId="77777777" w:rsidR="00070633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itzsaravanan/todoapplication.git</w:t>
      </w:r>
    </w:p>
    <w:p w14:paraId="1E80D364" w14:textId="77777777" w:rsidR="00070633" w:rsidRDefault="00000000">
      <w:pPr>
        <w:pStyle w:val="Compact"/>
        <w:numPr>
          <w:ilvl w:val="0"/>
          <w:numId w:val="5"/>
        </w:numPr>
      </w:pPr>
      <w:r>
        <w:t>Navigate to the folder:</w:t>
      </w:r>
    </w:p>
    <w:p w14:paraId="4F3A54B5" w14:textId="77777777" w:rsidR="00070633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todoapplication</w:t>
      </w:r>
    </w:p>
    <w:p w14:paraId="0BD07222" w14:textId="77777777" w:rsidR="00070633" w:rsidRDefault="00000000">
      <w:pPr>
        <w:pStyle w:val="Compact"/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index.html</w:t>
      </w:r>
      <w:r>
        <w:t xml:space="preserve"> in your browser to start using the app.</w:t>
      </w:r>
    </w:p>
    <w:p w14:paraId="56B735AD" w14:textId="77777777" w:rsidR="00070633" w:rsidRDefault="00000000">
      <w:r>
        <w:pict w14:anchorId="239DD9EE">
          <v:rect id="_x0000_i1028" style="width:0;height:1.5pt" o:hralign="center" o:hrstd="t" o:hr="t"/>
        </w:pict>
      </w:r>
    </w:p>
    <w:p w14:paraId="4D9317F2" w14:textId="77777777" w:rsidR="00070633" w:rsidRDefault="00000000">
      <w:pPr>
        <w:pStyle w:val="Heading2"/>
      </w:pPr>
      <w:bookmarkStart w:id="4" w:name="screenshots"/>
      <w:bookmarkEnd w:id="3"/>
      <w:r>
        <w:lastRenderedPageBreak/>
        <w:t>📸 Screenshots</w:t>
      </w:r>
    </w:p>
    <w:p w14:paraId="1F0A808C" w14:textId="77777777" w:rsidR="00070633" w:rsidRDefault="00000000">
      <w:pPr>
        <w:pStyle w:val="Heading3"/>
      </w:pPr>
      <w:bookmarkStart w:id="5" w:name="create-task-interface"/>
      <w:r>
        <w:t>Create Task Interface</w:t>
      </w:r>
    </w:p>
    <w:p w14:paraId="0C0FBF02" w14:textId="5DFE543E" w:rsidR="004D5337" w:rsidRPr="004D5337" w:rsidRDefault="004D5337" w:rsidP="004D5337">
      <w:pPr>
        <w:pStyle w:val="BodyText"/>
      </w:pPr>
      <w:r>
        <w:rPr>
          <w:noProof/>
        </w:rPr>
        <w:drawing>
          <wp:inline distT="0" distB="0" distL="0" distR="0" wp14:anchorId="2FB89666" wp14:editId="21611285">
            <wp:extent cx="5943600" cy="3343275"/>
            <wp:effectExtent l="0" t="0" r="0" b="0"/>
            <wp:docPr id="234309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24855" w14:textId="77777777" w:rsidR="00070633" w:rsidRDefault="00000000">
      <w:pPr>
        <w:pStyle w:val="Heading3"/>
      </w:pPr>
      <w:bookmarkStart w:id="6" w:name="task-list-display"/>
      <w:bookmarkEnd w:id="5"/>
      <w:r>
        <w:t>Task List Display</w:t>
      </w:r>
    </w:p>
    <w:p w14:paraId="01AC2A9B" w14:textId="208C0E9D" w:rsidR="004D5337" w:rsidRPr="004D5337" w:rsidRDefault="004D5337" w:rsidP="004D5337">
      <w:pPr>
        <w:pStyle w:val="BodyText"/>
      </w:pPr>
      <w:r>
        <w:rPr>
          <w:noProof/>
        </w:rPr>
        <w:drawing>
          <wp:inline distT="0" distB="0" distL="0" distR="0" wp14:anchorId="4E403C97" wp14:editId="4D49C03F">
            <wp:extent cx="5943600" cy="3343275"/>
            <wp:effectExtent l="0" t="0" r="0" b="0"/>
            <wp:docPr id="2573673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DDE0A" w14:textId="77777777" w:rsidR="00070633" w:rsidRDefault="00000000">
      <w:pPr>
        <w:pStyle w:val="Heading3"/>
      </w:pPr>
      <w:bookmarkStart w:id="7" w:name="mark-tasks-as-complete"/>
      <w:bookmarkEnd w:id="6"/>
      <w:r>
        <w:lastRenderedPageBreak/>
        <w:t>Mark Tasks as Complete</w:t>
      </w:r>
    </w:p>
    <w:p w14:paraId="10B7209D" w14:textId="598EA3A1" w:rsidR="004D5337" w:rsidRPr="004D5337" w:rsidRDefault="004D5337" w:rsidP="004D5337">
      <w:pPr>
        <w:pStyle w:val="BodyText"/>
      </w:pPr>
      <w:r>
        <w:rPr>
          <w:noProof/>
        </w:rPr>
        <w:drawing>
          <wp:inline distT="0" distB="0" distL="0" distR="0" wp14:anchorId="1990EBA1" wp14:editId="7F53CF6F">
            <wp:extent cx="5943600" cy="3343275"/>
            <wp:effectExtent l="0" t="0" r="0" b="0"/>
            <wp:docPr id="12230637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F489" w14:textId="77777777" w:rsidR="00070633" w:rsidRDefault="00000000">
      <w:r>
        <w:pict w14:anchorId="79BE40DF">
          <v:rect id="_x0000_i1029" style="width:0;height:1.5pt" o:hralign="center" o:hrstd="t" o:hr="t"/>
        </w:pict>
      </w:r>
    </w:p>
    <w:p w14:paraId="7070E982" w14:textId="77777777" w:rsidR="00070633" w:rsidRDefault="00000000">
      <w:pPr>
        <w:pStyle w:val="Heading2"/>
      </w:pPr>
      <w:bookmarkStart w:id="8" w:name="future-enhancements"/>
      <w:bookmarkEnd w:id="4"/>
      <w:bookmarkEnd w:id="7"/>
      <w:r>
        <w:t>✨ Future Enhancements</w:t>
      </w:r>
    </w:p>
    <w:p w14:paraId="36BB13D8" w14:textId="77777777" w:rsidR="00070633" w:rsidRDefault="00000000">
      <w:pPr>
        <w:pStyle w:val="Compact"/>
        <w:numPr>
          <w:ilvl w:val="0"/>
          <w:numId w:val="7"/>
        </w:numPr>
      </w:pPr>
      <w:r>
        <w:t>Edit existing tasks</w:t>
      </w:r>
    </w:p>
    <w:p w14:paraId="41F5036F" w14:textId="77777777" w:rsidR="00070633" w:rsidRDefault="00000000">
      <w:pPr>
        <w:pStyle w:val="Compact"/>
        <w:numPr>
          <w:ilvl w:val="0"/>
          <w:numId w:val="7"/>
        </w:numPr>
      </w:pPr>
      <w:r>
        <w:t>Dark/Light mode toggle</w:t>
      </w:r>
    </w:p>
    <w:p w14:paraId="6F919B7A" w14:textId="77777777" w:rsidR="00070633" w:rsidRDefault="00000000">
      <w:pPr>
        <w:pStyle w:val="Compact"/>
        <w:numPr>
          <w:ilvl w:val="0"/>
          <w:numId w:val="7"/>
        </w:numPr>
      </w:pPr>
      <w:r>
        <w:t>Drag-and-drop reordering</w:t>
      </w:r>
    </w:p>
    <w:p w14:paraId="40069593" w14:textId="77777777" w:rsidR="00070633" w:rsidRDefault="00000000">
      <w:pPr>
        <w:pStyle w:val="Compact"/>
        <w:numPr>
          <w:ilvl w:val="0"/>
          <w:numId w:val="7"/>
        </w:numPr>
      </w:pPr>
      <w:r>
        <w:t>Deploy as a Progressive Web App (PWA)</w:t>
      </w:r>
    </w:p>
    <w:p w14:paraId="57A504CA" w14:textId="77777777" w:rsidR="00070633" w:rsidRDefault="00000000">
      <w:pPr>
        <w:pStyle w:val="Compact"/>
        <w:numPr>
          <w:ilvl w:val="0"/>
          <w:numId w:val="7"/>
        </w:numPr>
      </w:pPr>
      <w:r>
        <w:t>GitHub Pages live deployment</w:t>
      </w:r>
    </w:p>
    <w:p w14:paraId="70B591CC" w14:textId="77777777" w:rsidR="00070633" w:rsidRDefault="00000000">
      <w:r>
        <w:pict w14:anchorId="12CB9ACF">
          <v:rect id="_x0000_i1030" style="width:0;height:1.5pt" o:hralign="center" o:hrstd="t" o:hr="t"/>
        </w:pict>
      </w:r>
    </w:p>
    <w:p w14:paraId="00A725D7" w14:textId="77777777" w:rsidR="00070633" w:rsidRDefault="00000000">
      <w:pPr>
        <w:pStyle w:val="Heading2"/>
      </w:pPr>
      <w:bookmarkStart w:id="9" w:name="contributions"/>
      <w:bookmarkEnd w:id="8"/>
      <w:r>
        <w:t>🤝 Contributions</w:t>
      </w:r>
    </w:p>
    <w:p w14:paraId="27635DC8" w14:textId="77777777" w:rsidR="00070633" w:rsidRDefault="00000000">
      <w:pPr>
        <w:pStyle w:val="FirstParagraph"/>
      </w:pPr>
      <w:r>
        <w:t>Contributions and suggestions are welcome! Feel free to open an issue or submit a pull request to improve the project.</w:t>
      </w:r>
    </w:p>
    <w:p w14:paraId="2A118FBC" w14:textId="77777777" w:rsidR="00070633" w:rsidRDefault="00000000">
      <w:r>
        <w:pict w14:anchorId="27FEAAFA">
          <v:rect id="_x0000_i1031" style="width:0;height:1.5pt" o:hralign="center" o:hrstd="t" o:hr="t"/>
        </w:pict>
      </w:r>
    </w:p>
    <w:p w14:paraId="7EC3E89C" w14:textId="77777777" w:rsidR="00070633" w:rsidRDefault="00000000">
      <w:pPr>
        <w:pStyle w:val="Heading2"/>
      </w:pPr>
      <w:bookmarkStart w:id="10" w:name="license"/>
      <w:bookmarkEnd w:id="9"/>
      <w:r>
        <w:t>📜 License</w:t>
      </w:r>
    </w:p>
    <w:p w14:paraId="3CBFB1E7" w14:textId="77777777" w:rsidR="00070633" w:rsidRDefault="00000000">
      <w:pPr>
        <w:pStyle w:val="FirstParagraph"/>
      </w:pPr>
      <w:r>
        <w:t xml:space="preserve">This project is open-source under the </w:t>
      </w:r>
      <w:r>
        <w:rPr>
          <w:b/>
          <w:bCs/>
        </w:rPr>
        <w:t>MIT License</w:t>
      </w:r>
      <w:r>
        <w:t>.</w:t>
      </w:r>
    </w:p>
    <w:p w14:paraId="2118CB81" w14:textId="77777777" w:rsidR="00070633" w:rsidRDefault="00000000">
      <w:r>
        <w:pict w14:anchorId="6FF20000">
          <v:rect id="_x0000_i1032" style="width:0;height:1.5pt" o:hralign="center" o:hrstd="t" o:hr="t"/>
        </w:pict>
      </w:r>
    </w:p>
    <w:p w14:paraId="4F43CC82" w14:textId="77777777" w:rsidR="00070633" w:rsidRDefault="00000000">
      <w:pPr>
        <w:pStyle w:val="BlockText"/>
      </w:pPr>
      <w:r>
        <w:rPr>
          <w:b/>
          <w:bCs/>
        </w:rPr>
        <w:lastRenderedPageBreak/>
        <w:t xml:space="preserve">Developed with ❤️ by </w:t>
      </w:r>
      <w:hyperlink r:id="rId8">
        <w:r>
          <w:rPr>
            <w:rStyle w:val="Hyperlink"/>
            <w:b/>
            <w:bCs/>
          </w:rPr>
          <w:t>Saravanan</w:t>
        </w:r>
      </w:hyperlink>
      <w:bookmarkEnd w:id="0"/>
      <w:bookmarkEnd w:id="10"/>
    </w:p>
    <w:sectPr w:rsidR="0007063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30F0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E233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1CE41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1C32F4E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E6E449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031800752">
    <w:abstractNumId w:val="0"/>
  </w:num>
  <w:num w:numId="2" w16cid:durableId="1525512421">
    <w:abstractNumId w:val="1"/>
  </w:num>
  <w:num w:numId="3" w16cid:durableId="513880150">
    <w:abstractNumId w:val="1"/>
  </w:num>
  <w:num w:numId="4" w16cid:durableId="93137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79339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5131794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815143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0633"/>
    <w:rsid w:val="00070633"/>
    <w:rsid w:val="00175DF3"/>
    <w:rsid w:val="004D5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C78AE"/>
  <w15:docId w15:val="{01BCE18A-3FBE-45C2-8DF4-BCA563E33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tzsaravana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ravanan .</cp:lastModifiedBy>
  <cp:revision>2</cp:revision>
  <dcterms:created xsi:type="dcterms:W3CDTF">2025-07-20T12:18:00Z</dcterms:created>
  <dcterms:modified xsi:type="dcterms:W3CDTF">2025-07-20T12:21:00Z</dcterms:modified>
</cp:coreProperties>
</file>